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elena Corb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le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rb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711 West Bryn Mawr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elenagren_pl@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6101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ra Corb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4/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